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457A" w:rsidRPr="00CF43EE" w:rsidRDefault="00A1457A" w:rsidP="00A1457A">
      <w:pPr>
        <w:spacing w:line="240" w:lineRule="auto"/>
        <w:ind w:right="-81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:rsidR="00033228" w:rsidRDefault="003679D0" w:rsidP="00033228">
      <w:pPr>
        <w:spacing w:line="240" w:lineRule="auto"/>
        <w:ind w:right="-81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Artificial Intelligence</w:t>
      </w:r>
    </w:p>
    <w:p w:rsidR="00A1457A" w:rsidRDefault="00A1457A" w:rsidP="00033228">
      <w:pPr>
        <w:spacing w:line="240" w:lineRule="auto"/>
        <w:ind w:right="-81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:rsidR="00A1457A" w:rsidRDefault="00A1457A" w:rsidP="00A1457A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Project name:</w:t>
      </w:r>
    </w:p>
    <w:p w:rsidR="00A1457A" w:rsidRDefault="00A1457A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    </w:t>
      </w:r>
      <w:r w:rsidR="0078729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  Diabetic Outcomes.</w:t>
      </w:r>
      <w:bookmarkStart w:id="0" w:name="_GoBack"/>
      <w:bookmarkEnd w:id="0"/>
    </w:p>
    <w:p w:rsidR="00A1457A" w:rsidRPr="00A1457A" w:rsidRDefault="00A1457A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:rsidR="00A1457A" w:rsidRPr="00A1457A" w:rsidRDefault="00A1457A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Students Name:</w:t>
      </w:r>
    </w:p>
    <w:p w:rsidR="00A1457A" w:rsidRDefault="00A1457A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:rsidR="00033228" w:rsidRPr="003A7AB5" w:rsidRDefault="002045F7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</w:t>
      </w:r>
      <w:r w:rsidR="0078729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Muhammad Shahroz</w:t>
      </w:r>
      <w:r w:rsidR="006219E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</w:t>
      </w:r>
      <w:r w:rsidR="00033228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   </w:t>
      </w:r>
      <w:r w:rsidR="00033228" w:rsidRPr="00CF43E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</w:t>
      </w:r>
      <w:r w:rsidR="006219E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</w:t>
      </w:r>
      <w:r w:rsidR="00033228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emester</w:t>
      </w:r>
      <w:r w:rsidR="00033228" w:rsidRPr="00CF43E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: </w:t>
      </w:r>
      <w:r w:rsidR="003679D0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5</w:t>
      </w:r>
      <w:r w:rsidR="00D75E7A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vertAlign w:val="superscript"/>
        </w:rPr>
        <w:t>th</w:t>
      </w:r>
      <w:r w:rsidR="00D75E7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(</w:t>
      </w:r>
      <w:r w:rsidR="00A23AC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M</w:t>
      </w:r>
      <w:r w:rsidR="003A7AB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)</w:t>
      </w:r>
    </w:p>
    <w:p w:rsidR="00033228" w:rsidRDefault="00787293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Roll no: 105</w:t>
      </w:r>
      <w:r w:rsidR="006219E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                                          </w:t>
      </w:r>
      <w:r w:rsidR="006219E3" w:rsidRPr="00CF43E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lass: BSCS</w:t>
      </w:r>
    </w:p>
    <w:p w:rsidR="00A1457A" w:rsidRDefault="00A1457A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:rsidR="00A1457A" w:rsidRPr="003A7AB5" w:rsidRDefault="002045F7" w:rsidP="00A1457A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</w:t>
      </w:r>
      <w:proofErr w:type="spellStart"/>
      <w:r w:rsidR="0078729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agheer</w:t>
      </w:r>
      <w:proofErr w:type="spellEnd"/>
      <w:r w:rsidR="0078729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Ahmad</w:t>
      </w:r>
      <w:r w:rsid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        </w:t>
      </w:r>
      <w:r w:rsidR="00A1457A" w:rsidRPr="00CF43E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</w:t>
      </w:r>
      <w:r w:rsid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</w:t>
      </w: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</w:t>
      </w:r>
      <w:r w:rsid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Semester</w:t>
      </w:r>
      <w:r w:rsidR="00A1457A" w:rsidRPr="00CF43E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: </w:t>
      </w:r>
      <w:r w:rsid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5</w:t>
      </w:r>
      <w:r w:rsid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vertAlign w:val="superscript"/>
        </w:rPr>
        <w:t>th</w:t>
      </w:r>
      <w:r w:rsidR="0078729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</w:p>
    <w:p w:rsidR="00A1457A" w:rsidRPr="00CF43EE" w:rsidRDefault="00787293" w:rsidP="00A1457A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Roll no: 104</w:t>
      </w:r>
      <w:r w:rsidR="00A1457A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                                                   </w:t>
      </w:r>
      <w:r w:rsidR="00A1457A" w:rsidRPr="00CF43E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lass: BSCS</w:t>
      </w:r>
    </w:p>
    <w:p w:rsidR="00A1457A" w:rsidRPr="00CF43EE" w:rsidRDefault="00A1457A" w:rsidP="00033228">
      <w:pPr>
        <w:spacing w:line="240" w:lineRule="auto"/>
        <w:ind w:right="-810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:rsidR="00033228" w:rsidRPr="00CF43EE" w:rsidRDefault="00033228" w:rsidP="00033228">
      <w:pPr>
        <w:rPr>
          <w:color w:val="000000" w:themeColor="text1"/>
        </w:rPr>
      </w:pPr>
      <w:r>
        <w:rPr>
          <w:color w:val="000000" w:themeColor="text1"/>
        </w:rPr>
        <w:t xml:space="preserve">        </w:t>
      </w:r>
    </w:p>
    <w:p w:rsidR="00456B31" w:rsidRDefault="00456B31"/>
    <w:sectPr w:rsidR="00456B31" w:rsidSect="0087032A">
      <w:headerReference w:type="default" r:id="rId7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1DC5" w:rsidRDefault="00A21DC5" w:rsidP="0087032A">
      <w:pPr>
        <w:spacing w:after="0" w:line="240" w:lineRule="auto"/>
      </w:pPr>
      <w:r>
        <w:separator/>
      </w:r>
    </w:p>
  </w:endnote>
  <w:endnote w:type="continuationSeparator" w:id="0">
    <w:p w:rsidR="00A21DC5" w:rsidRDefault="00A21DC5" w:rsidP="008703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1DC5" w:rsidRDefault="00A21DC5" w:rsidP="0087032A">
      <w:pPr>
        <w:spacing w:after="0" w:line="240" w:lineRule="auto"/>
      </w:pPr>
      <w:r>
        <w:separator/>
      </w:r>
    </w:p>
  </w:footnote>
  <w:footnote w:type="continuationSeparator" w:id="0">
    <w:p w:rsidR="00A21DC5" w:rsidRDefault="00A21DC5" w:rsidP="008703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32A" w:rsidRPr="00DC407B" w:rsidRDefault="0087032A" w:rsidP="0087032A">
    <w:pPr>
      <w:pStyle w:val="Header"/>
      <w:ind w:firstLine="1440"/>
      <w:jc w:val="center"/>
      <w:rPr>
        <w:rFonts w:ascii="Arial Black" w:hAnsi="Arial Black" w:cs="Calibri"/>
        <w:sz w:val="48"/>
        <w:szCs w:val="48"/>
      </w:rPr>
    </w:pPr>
    <w:r>
      <w:rPr>
        <w:b/>
        <w:noProof/>
      </w:rPr>
      <w:drawing>
        <wp:anchor distT="0" distB="0" distL="114300" distR="114300" simplePos="0" relativeHeight="251659264" behindDoc="0" locked="0" layoutInCell="1" allowOverlap="1" wp14:anchorId="013DDDF3" wp14:editId="3D78530C">
          <wp:simplePos x="0" y="0"/>
          <wp:positionH relativeFrom="column">
            <wp:posOffset>-38100</wp:posOffset>
          </wp:positionH>
          <wp:positionV relativeFrom="paragraph">
            <wp:posOffset>-331470</wp:posOffset>
          </wp:positionV>
          <wp:extent cx="980750" cy="963015"/>
          <wp:effectExtent l="0" t="0" r="0" b="889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0750" cy="9630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 Black" w:hAnsi="Arial Black" w:cs="Calibri"/>
        <w:sz w:val="46"/>
        <w:szCs w:val="48"/>
      </w:rPr>
      <w:t xml:space="preserve"> </w:t>
    </w:r>
    <w:r w:rsidRPr="00682168">
      <w:rPr>
        <w:rFonts w:ascii="Arial Black" w:hAnsi="Arial Black" w:cs="Calibri"/>
        <w:sz w:val="46"/>
        <w:szCs w:val="48"/>
      </w:rPr>
      <w:t>MINHAJ UNIVERSITY LAHORE</w:t>
    </w:r>
  </w:p>
  <w:p w:rsidR="0087032A" w:rsidRPr="0087032A" w:rsidRDefault="0087032A" w:rsidP="0087032A">
    <w:pPr>
      <w:pStyle w:val="Title"/>
      <w:pBdr>
        <w:bottom w:val="single" w:sz="12" w:space="1" w:color="auto"/>
      </w:pBdr>
      <w:rPr>
        <w:sz w:val="36"/>
        <w:szCs w:val="36"/>
      </w:rPr>
    </w:pPr>
    <w:r>
      <w:rPr>
        <w:rFonts w:ascii="Arial Black" w:hAnsi="Arial Black" w:cs="Verdana"/>
        <w:b w:val="0"/>
        <w:bCs w:val="0"/>
        <w:sz w:val="26"/>
        <w:szCs w:val="26"/>
      </w:rPr>
      <w:t>School of Computer Science</w:t>
    </w:r>
  </w:p>
  <w:p w:rsidR="0087032A" w:rsidRDefault="008703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6E793A"/>
    <w:multiLevelType w:val="multilevel"/>
    <w:tmpl w:val="D9D8F6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F82F74"/>
    <w:multiLevelType w:val="multilevel"/>
    <w:tmpl w:val="8766D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FC105A"/>
    <w:multiLevelType w:val="multilevel"/>
    <w:tmpl w:val="0AB64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8915EF"/>
    <w:multiLevelType w:val="hybridMultilevel"/>
    <w:tmpl w:val="44ACD2C4"/>
    <w:lvl w:ilvl="0" w:tplc="2A267C5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E8744A">
      <w:start w:val="14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A09B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ACC8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A822A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BC316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5621A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0E24A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2652E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933F01"/>
    <w:multiLevelType w:val="multilevel"/>
    <w:tmpl w:val="7C10D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4625C7"/>
    <w:multiLevelType w:val="multilevel"/>
    <w:tmpl w:val="0666D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093417"/>
    <w:multiLevelType w:val="multilevel"/>
    <w:tmpl w:val="0FF23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891AD2"/>
    <w:multiLevelType w:val="multilevel"/>
    <w:tmpl w:val="48B0E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C1739E"/>
    <w:multiLevelType w:val="multilevel"/>
    <w:tmpl w:val="80C6B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A65CBD"/>
    <w:multiLevelType w:val="multilevel"/>
    <w:tmpl w:val="196A50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8A0CCA"/>
    <w:multiLevelType w:val="multilevel"/>
    <w:tmpl w:val="B5ECB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9FE5408"/>
    <w:multiLevelType w:val="multilevel"/>
    <w:tmpl w:val="ED50B6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DC4CA3"/>
    <w:multiLevelType w:val="multilevel"/>
    <w:tmpl w:val="A7841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66119FC"/>
    <w:multiLevelType w:val="multilevel"/>
    <w:tmpl w:val="06F89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23A22E0"/>
    <w:multiLevelType w:val="multilevel"/>
    <w:tmpl w:val="60DE9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5424E79"/>
    <w:multiLevelType w:val="multilevel"/>
    <w:tmpl w:val="95A8B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076D5B"/>
    <w:multiLevelType w:val="hybridMultilevel"/>
    <w:tmpl w:val="24F8C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7869C7"/>
    <w:multiLevelType w:val="multilevel"/>
    <w:tmpl w:val="89286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ED4774"/>
    <w:multiLevelType w:val="multilevel"/>
    <w:tmpl w:val="C0B0A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2514D8A"/>
    <w:multiLevelType w:val="multilevel"/>
    <w:tmpl w:val="FCF04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32D5AC2"/>
    <w:multiLevelType w:val="hybridMultilevel"/>
    <w:tmpl w:val="19343E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0"/>
  </w:num>
  <w:num w:numId="3">
    <w:abstractNumId w:val="16"/>
  </w:num>
  <w:num w:numId="4">
    <w:abstractNumId w:val="2"/>
  </w:num>
  <w:num w:numId="5">
    <w:abstractNumId w:val="4"/>
  </w:num>
  <w:num w:numId="6">
    <w:abstractNumId w:val="8"/>
  </w:num>
  <w:num w:numId="7">
    <w:abstractNumId w:val="9"/>
  </w:num>
  <w:num w:numId="8">
    <w:abstractNumId w:val="17"/>
  </w:num>
  <w:num w:numId="9">
    <w:abstractNumId w:val="19"/>
  </w:num>
  <w:num w:numId="10">
    <w:abstractNumId w:val="0"/>
  </w:num>
  <w:num w:numId="11">
    <w:abstractNumId w:val="15"/>
  </w:num>
  <w:num w:numId="12">
    <w:abstractNumId w:val="13"/>
  </w:num>
  <w:num w:numId="13">
    <w:abstractNumId w:val="1"/>
  </w:num>
  <w:num w:numId="14">
    <w:abstractNumId w:val="14"/>
  </w:num>
  <w:num w:numId="15">
    <w:abstractNumId w:val="6"/>
  </w:num>
  <w:num w:numId="16">
    <w:abstractNumId w:val="5"/>
  </w:num>
  <w:num w:numId="17">
    <w:abstractNumId w:val="18"/>
  </w:num>
  <w:num w:numId="18">
    <w:abstractNumId w:val="7"/>
  </w:num>
  <w:num w:numId="19">
    <w:abstractNumId w:val="10"/>
  </w:num>
  <w:num w:numId="20">
    <w:abstractNumId w:val="11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EksZmhmZGFuYG5ko6SsGpxcWZ+XkgBUa1AFwXw0MsAAAA"/>
  </w:docVars>
  <w:rsids>
    <w:rsidRoot w:val="0071614B"/>
    <w:rsid w:val="00033228"/>
    <w:rsid w:val="000509C6"/>
    <w:rsid w:val="000577F1"/>
    <w:rsid w:val="000956A8"/>
    <w:rsid w:val="0015766F"/>
    <w:rsid w:val="001F078C"/>
    <w:rsid w:val="001F505A"/>
    <w:rsid w:val="002045F7"/>
    <w:rsid w:val="00217414"/>
    <w:rsid w:val="00241B12"/>
    <w:rsid w:val="003244E9"/>
    <w:rsid w:val="003679D0"/>
    <w:rsid w:val="00372002"/>
    <w:rsid w:val="00373685"/>
    <w:rsid w:val="003A7AB5"/>
    <w:rsid w:val="003B5A71"/>
    <w:rsid w:val="00402BB9"/>
    <w:rsid w:val="0041385F"/>
    <w:rsid w:val="00456B31"/>
    <w:rsid w:val="004B4357"/>
    <w:rsid w:val="004C475D"/>
    <w:rsid w:val="00556B85"/>
    <w:rsid w:val="006219E3"/>
    <w:rsid w:val="006B72C9"/>
    <w:rsid w:val="006C5745"/>
    <w:rsid w:val="006C6F42"/>
    <w:rsid w:val="007054B8"/>
    <w:rsid w:val="0071614B"/>
    <w:rsid w:val="00737DC2"/>
    <w:rsid w:val="00787293"/>
    <w:rsid w:val="008004D1"/>
    <w:rsid w:val="00800DD6"/>
    <w:rsid w:val="008165D1"/>
    <w:rsid w:val="0087032A"/>
    <w:rsid w:val="008E583B"/>
    <w:rsid w:val="0091630F"/>
    <w:rsid w:val="00962110"/>
    <w:rsid w:val="00976CFE"/>
    <w:rsid w:val="009B363B"/>
    <w:rsid w:val="00A00BE8"/>
    <w:rsid w:val="00A1457A"/>
    <w:rsid w:val="00A21DC5"/>
    <w:rsid w:val="00A23AC4"/>
    <w:rsid w:val="00B43662"/>
    <w:rsid w:val="00B44515"/>
    <w:rsid w:val="00B62ED4"/>
    <w:rsid w:val="00BD43CA"/>
    <w:rsid w:val="00BD66AD"/>
    <w:rsid w:val="00C6211D"/>
    <w:rsid w:val="00CF5664"/>
    <w:rsid w:val="00D50762"/>
    <w:rsid w:val="00D63A27"/>
    <w:rsid w:val="00D75E7A"/>
    <w:rsid w:val="00DC5D78"/>
    <w:rsid w:val="00E7473C"/>
    <w:rsid w:val="00E97525"/>
    <w:rsid w:val="00EA4994"/>
    <w:rsid w:val="00EB1853"/>
    <w:rsid w:val="00ED3727"/>
    <w:rsid w:val="00EE12AF"/>
    <w:rsid w:val="00F322B6"/>
    <w:rsid w:val="00F874E3"/>
    <w:rsid w:val="00FB673D"/>
    <w:rsid w:val="00FB7198"/>
    <w:rsid w:val="00FD700F"/>
    <w:rsid w:val="00FE6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06148"/>
  <w15:chartTrackingRefBased/>
  <w15:docId w15:val="{BF9C7A94-1C29-41B6-A609-C68C897F2E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33228"/>
  </w:style>
  <w:style w:type="paragraph" w:styleId="Heading3">
    <w:name w:val="heading 3"/>
    <w:basedOn w:val="Normal"/>
    <w:link w:val="Heading3Char"/>
    <w:uiPriority w:val="9"/>
    <w:qFormat/>
    <w:rsid w:val="006219E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219E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0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032A"/>
  </w:style>
  <w:style w:type="paragraph" w:styleId="Footer">
    <w:name w:val="footer"/>
    <w:basedOn w:val="Normal"/>
    <w:link w:val="FooterChar"/>
    <w:uiPriority w:val="99"/>
    <w:unhideWhenUsed/>
    <w:rsid w:val="008703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032A"/>
  </w:style>
  <w:style w:type="paragraph" w:styleId="Title">
    <w:name w:val="Title"/>
    <w:basedOn w:val="Normal"/>
    <w:link w:val="TitleChar"/>
    <w:uiPriority w:val="99"/>
    <w:qFormat/>
    <w:rsid w:val="0087032A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40"/>
      <w:szCs w:val="40"/>
      <w:lang w:eastAsia="zh-CN"/>
    </w:rPr>
  </w:style>
  <w:style w:type="character" w:customStyle="1" w:styleId="TitleChar">
    <w:name w:val="Title Char"/>
    <w:basedOn w:val="DefaultParagraphFont"/>
    <w:link w:val="Title"/>
    <w:uiPriority w:val="99"/>
    <w:rsid w:val="0087032A"/>
    <w:rPr>
      <w:rFonts w:ascii="Times New Roman" w:eastAsia="Times New Roman" w:hAnsi="Times New Roman" w:cs="Times New Roman"/>
      <w:b/>
      <w:bCs/>
      <w:sz w:val="40"/>
      <w:szCs w:val="40"/>
      <w:lang w:eastAsia="zh-CN"/>
    </w:rPr>
  </w:style>
  <w:style w:type="paragraph" w:styleId="NormalWeb">
    <w:name w:val="Normal (Web)"/>
    <w:basedOn w:val="Normal"/>
    <w:uiPriority w:val="99"/>
    <w:unhideWhenUsed/>
    <w:rsid w:val="003720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7200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9E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6219E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6219E3"/>
    <w:rPr>
      <w:b/>
      <w:bCs/>
    </w:rPr>
  </w:style>
  <w:style w:type="character" w:customStyle="1" w:styleId="katex">
    <w:name w:val="katex"/>
    <w:basedOn w:val="DefaultParagraphFont"/>
    <w:rsid w:val="006219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3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7117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EEB UR REHMAN</dc:creator>
  <cp:keywords/>
  <dc:description/>
  <cp:lastModifiedBy>lenovo</cp:lastModifiedBy>
  <cp:revision>2</cp:revision>
  <dcterms:created xsi:type="dcterms:W3CDTF">2025-01-29T15:46:00Z</dcterms:created>
  <dcterms:modified xsi:type="dcterms:W3CDTF">2025-01-29T15:46:00Z</dcterms:modified>
</cp:coreProperties>
</file>